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A6E7F" w14:textId="77777777" w:rsidR="00002BF0" w:rsidRPr="00002BF0" w:rsidRDefault="00002BF0" w:rsidP="00002BF0">
      <w:pPr>
        <w:bidi/>
        <w:spacing w:after="0"/>
        <w:jc w:val="center"/>
        <w:rPr>
          <w:rFonts w:cs="B Nazanin"/>
          <w:b/>
          <w:bCs/>
          <w:sz w:val="20"/>
          <w:szCs w:val="20"/>
          <w:rtl/>
        </w:rPr>
      </w:pPr>
      <w:r w:rsidRPr="00002BF0">
        <w:rPr>
          <w:rFonts w:cs="B Nazanin" w:hint="cs"/>
          <w:b/>
          <w:bCs/>
          <w:sz w:val="20"/>
          <w:szCs w:val="20"/>
          <w:rtl/>
        </w:rPr>
        <w:t>بسمه تعالی</w:t>
      </w:r>
    </w:p>
    <w:p w14:paraId="53F61278" w14:textId="5C72F9C4" w:rsidR="00B60D61" w:rsidRDefault="00B60D61" w:rsidP="00002BF0">
      <w:pPr>
        <w:bidi/>
        <w:spacing w:after="0"/>
        <w:jc w:val="center"/>
        <w:rPr>
          <w:rFonts w:cs="B Nazanin"/>
          <w:b/>
          <w:bCs/>
          <w:sz w:val="28"/>
          <w:szCs w:val="28"/>
          <w:rtl/>
        </w:rPr>
      </w:pPr>
      <w:r w:rsidRPr="00B60D61">
        <w:rPr>
          <w:rFonts w:cs="B Nazanin"/>
          <w:b/>
          <w:bCs/>
          <w:sz w:val="28"/>
          <w:szCs w:val="28"/>
          <w:rtl/>
        </w:rPr>
        <w:t>نشر</w:t>
      </w:r>
      <w:r w:rsidRPr="00B60D61">
        <w:rPr>
          <w:rFonts w:cs="B Nazanin" w:hint="cs"/>
          <w:b/>
          <w:bCs/>
          <w:sz w:val="28"/>
          <w:szCs w:val="28"/>
          <w:rtl/>
        </w:rPr>
        <w:t>ی</w:t>
      </w:r>
      <w:r w:rsidRPr="00B60D61">
        <w:rPr>
          <w:rFonts w:cs="B Nazanin" w:hint="eastAsia"/>
          <w:b/>
          <w:bCs/>
          <w:sz w:val="28"/>
          <w:szCs w:val="28"/>
          <w:rtl/>
        </w:rPr>
        <w:t>ه</w:t>
      </w:r>
      <w:r w:rsidRPr="00B60D61">
        <w:rPr>
          <w:rFonts w:cs="B Nazanin"/>
          <w:b/>
          <w:bCs/>
          <w:sz w:val="28"/>
          <w:szCs w:val="28"/>
          <w:rtl/>
        </w:rPr>
        <w:t xml:space="preserve"> </w:t>
      </w:r>
      <w:r w:rsidR="00002BF0">
        <w:rPr>
          <w:rFonts w:cs="B Nazanin" w:hint="cs"/>
          <w:b/>
          <w:bCs/>
          <w:sz w:val="28"/>
          <w:szCs w:val="28"/>
          <w:rtl/>
        </w:rPr>
        <w:t xml:space="preserve"> تحقیقات کاربردی علوم جغرافیایی</w:t>
      </w:r>
    </w:p>
    <w:p w14:paraId="222F7AC9" w14:textId="77777777" w:rsidR="00DA60C2" w:rsidRDefault="00DA60C2" w:rsidP="00002BF0">
      <w:pPr>
        <w:bidi/>
        <w:spacing w:after="0"/>
        <w:jc w:val="center"/>
        <w:rPr>
          <w:rFonts w:cs="B Nazanin"/>
          <w:b/>
          <w:bCs/>
          <w:sz w:val="28"/>
          <w:szCs w:val="28"/>
          <w:rtl/>
        </w:rPr>
      </w:pPr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14:paraId="128627CC" w14:textId="77777777" w:rsidR="00EE30F2" w:rsidRDefault="00C6506E" w:rsidP="009410E0">
      <w:pPr>
        <w:bidi/>
        <w:jc w:val="both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قاله </w:t>
      </w:r>
      <w:r w:rsidR="00DA60C2"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="00DA60C2"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="00DA60C2"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="00DA60C2"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="00DA60C2"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DA60C2"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DA60C2"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DA60C2"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DA60C2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DA60C2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شر</w:t>
      </w:r>
      <w:r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DA60C2"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DA60C2"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="00DA60C2"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="00DA60C2" w:rsidRPr="0064320F">
        <w:rPr>
          <w:rFonts w:cs="B Nazanin" w:hint="cs"/>
          <w:sz w:val="24"/>
          <w:szCs w:val="24"/>
          <w:rtl/>
        </w:rPr>
        <w:t>ندا</w:t>
      </w:r>
      <w:r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14:paraId="3FB1681E" w14:textId="488D9AA1"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14:paraId="138C379F" w14:textId="77777777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14:paraId="13F42AC8" w14:textId="356BF96F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</w:t>
            </w:r>
            <w:r w:rsidR="00002BF0">
              <w:rPr>
                <w:rFonts w:asciiTheme="minorHAnsi" w:hAnsiTheme="minorHAnsi" w:cs="B Nazanin" w:hint="cs"/>
                <w:spacing w:val="-2"/>
                <w:rtl/>
              </w:rPr>
              <w:t>:.................................................................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19F301" w14:textId="7FA58CB4"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  <w:r w:rsidR="00A23D4C">
              <w:rPr>
                <w:rFonts w:cs="B Nazanin" w:hint="cs"/>
                <w:rtl/>
              </w:rPr>
              <w:t xml:space="preserve"> </w:t>
            </w:r>
            <w:r w:rsidR="00002BF0">
              <w:rPr>
                <w:rFonts w:cs="B Nazanin" w:hint="cs"/>
                <w:rtl/>
              </w:rPr>
              <w:t>.............................................................</w:t>
            </w:r>
          </w:p>
        </w:tc>
      </w:tr>
      <w:tr w:rsidR="0077204A" w:rsidRPr="00CC5992" w14:paraId="41661571" w14:textId="77777777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14:paraId="053E8277" w14:textId="1308BDD6"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  <w:r w:rsidR="00A23D4C"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 xml:space="preserve"> </w:t>
            </w:r>
            <w:r w:rsidR="00002BF0"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........................................................................</w:t>
            </w:r>
          </w:p>
        </w:tc>
        <w:tc>
          <w:tcPr>
            <w:tcW w:w="5352" w:type="dxa"/>
            <w:vAlign w:val="center"/>
          </w:tcPr>
          <w:p w14:paraId="4A1FCF72" w14:textId="46C2E8A0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  <w:r w:rsidR="00A23D4C">
              <w:rPr>
                <w:rFonts w:cs="B Nazanin" w:hint="cs"/>
                <w:rtl/>
              </w:rPr>
              <w:t xml:space="preserve"> </w:t>
            </w:r>
            <w:r w:rsidR="00002BF0">
              <w:rPr>
                <w:rFonts w:cs="B Nazanin" w:hint="cs"/>
                <w:rtl/>
              </w:rPr>
              <w:t>....................................................................</w:t>
            </w:r>
          </w:p>
        </w:tc>
      </w:tr>
      <w:tr w:rsidR="0077204A" w:rsidRPr="00CC5992" w14:paraId="40C5B39B" w14:textId="77777777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04515F67" w14:textId="217F320B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  <w:r w:rsidR="00A23D4C">
              <w:rPr>
                <w:rtl/>
              </w:rPr>
              <w:t xml:space="preserve"> </w:t>
            </w:r>
            <w:r w:rsidR="00002BF0">
              <w:rPr>
                <w:rFonts w:cs="B Nazanin" w:hint="cs"/>
                <w:rtl/>
              </w:rPr>
              <w:t>........................................................................................................................................</w:t>
            </w:r>
          </w:p>
        </w:tc>
      </w:tr>
      <w:tr w:rsidR="0077204A" w:rsidRPr="00CC5992" w14:paraId="2FAE90AB" w14:textId="77777777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B881C31" w14:textId="77777777"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14:paraId="700FF0FD" w14:textId="77777777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14:paraId="21EA89E4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56F0B62E" w14:textId="77777777"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B89D62E" w14:textId="6DF5BE5D" w:rsidR="0077204A" w:rsidRPr="00232FD2" w:rsidRDefault="00002BF0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002BF0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 w:rsidRPr="00002BF0"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002BF0"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3DB8A7F3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14:paraId="6FF732D9" w14:textId="77777777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2E9D0057" w14:textId="77777777"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14:paraId="5822C8C5" w14:textId="77777777"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096334A5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497D0C20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D470A4E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002BF0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 w:rsidRPr="00002BF0"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002BF0"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3DE75D68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0A898559" w14:textId="77777777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66A763" w14:textId="77777777"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3C3A03EE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72308B34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B594F0A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002BF0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 w:rsidRPr="00002BF0"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002BF0"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18B59E60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6CC55F91" w14:textId="77777777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58CD4AD9" w14:textId="77777777"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4F3FFE74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56BD446B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35F691B1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002BF0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 w:rsidRPr="00002BF0"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002BF0"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65118919" w14:textId="3526E92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14:paraId="1C43A0C5" w14:textId="77777777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14:paraId="6AF0358F" w14:textId="67FA9BBA"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</w:t>
            </w:r>
            <w:r w:rsidR="00002BF0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</w:t>
            </w:r>
            <w:r w:rsidR="00A23D4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</w:t>
            </w:r>
            <w:r w:rsidR="00002BF0">
              <w:rPr>
                <w:rFonts w:asciiTheme="minorHAnsi" w:hAnsiTheme="minorHAnsi" w:cs="B Nazanin" w:hint="cs"/>
                <w:spacing w:val="-2"/>
                <w:rtl/>
              </w:rPr>
              <w:t xml:space="preserve">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14:paraId="697B55BE" w14:textId="77777777" w:rsidR="00A600A0" w:rsidRDefault="00A600A0" w:rsidP="00A600A0">
      <w:pPr>
        <w:tabs>
          <w:tab w:val="left" w:pos="360"/>
        </w:tabs>
        <w:bidi/>
      </w:pPr>
    </w:p>
    <w:sectPr w:rsidR="00A600A0" w:rsidSect="00A600A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50E66" w14:textId="77777777" w:rsidR="00DD1022" w:rsidRDefault="00DD1022" w:rsidP="00002BF0">
      <w:pPr>
        <w:spacing w:after="0" w:line="240" w:lineRule="auto"/>
      </w:pPr>
      <w:r>
        <w:separator/>
      </w:r>
    </w:p>
  </w:endnote>
  <w:endnote w:type="continuationSeparator" w:id="0">
    <w:p w14:paraId="01800C2E" w14:textId="77777777" w:rsidR="00DD1022" w:rsidRDefault="00DD1022" w:rsidP="00002B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416B6" w14:textId="77777777" w:rsidR="00002BF0" w:rsidRDefault="00002B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4EB65" w14:textId="77777777" w:rsidR="00002BF0" w:rsidRDefault="00002BF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2F922" w14:textId="77777777" w:rsidR="00002BF0" w:rsidRDefault="00002B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65C29E" w14:textId="77777777" w:rsidR="00DD1022" w:rsidRDefault="00DD1022" w:rsidP="00002BF0">
      <w:pPr>
        <w:spacing w:after="0" w:line="240" w:lineRule="auto"/>
      </w:pPr>
      <w:r>
        <w:separator/>
      </w:r>
    </w:p>
  </w:footnote>
  <w:footnote w:type="continuationSeparator" w:id="0">
    <w:p w14:paraId="0993B740" w14:textId="77777777" w:rsidR="00DD1022" w:rsidRDefault="00DD1022" w:rsidP="00002B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2AD959" w14:textId="77777777" w:rsidR="00002BF0" w:rsidRDefault="00002B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7A572" w14:textId="38DF178D" w:rsidR="00002BF0" w:rsidRDefault="00002BF0" w:rsidP="00002BF0">
    <w:pPr>
      <w:pStyle w:val="Header"/>
      <w:jc w:val="right"/>
    </w:pPr>
    <w:r>
      <w:rPr>
        <w:rFonts w:hint="cs"/>
        <w:noProof/>
        <w:rtl/>
      </w:rPr>
      <w:t xml:space="preserve">    </w:t>
    </w:r>
    <w:r>
      <w:rPr>
        <w:noProof/>
      </w:rPr>
      <w:drawing>
        <wp:inline distT="0" distB="0" distL="0" distR="0" wp14:anchorId="2F636741" wp14:editId="137CEE26">
          <wp:extent cx="1005819" cy="1276350"/>
          <wp:effectExtent l="0" t="0" r="4445" b="0"/>
          <wp:docPr id="88518598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85185988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10484" cy="12822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hint="cs"/>
        <w:noProof/>
        <w:rtl/>
      </w:rPr>
      <w:t xml:space="preserve">                                        </w:t>
    </w:r>
    <w:r w:rsidR="00D2471B">
      <w:rPr>
        <w:rFonts w:hint="cs"/>
        <w:noProof/>
        <w:rtl/>
      </w:rPr>
      <w:t xml:space="preserve">                                 </w:t>
    </w:r>
    <w:r>
      <w:rPr>
        <w:rFonts w:hint="cs"/>
        <w:noProof/>
        <w:rtl/>
      </w:rPr>
      <w:t xml:space="preserve">                                   </w:t>
    </w:r>
    <w:r>
      <w:rPr>
        <w:noProof/>
        <w:rtl/>
      </w:rPr>
      <w:drawing>
        <wp:inline distT="0" distB="0" distL="0" distR="0" wp14:anchorId="3205E4F0" wp14:editId="272C8E40">
          <wp:extent cx="1152525" cy="1152525"/>
          <wp:effectExtent l="0" t="0" r="0" b="0"/>
          <wp:docPr id="89033478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2525" cy="1152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rFonts w:hint="cs"/>
        <w:noProof/>
        <w:rtl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8F568" w14:textId="77777777" w:rsidR="00002BF0" w:rsidRDefault="00002BF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2BF0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3D4C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0D61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2471B"/>
    <w:rsid w:val="00D3379D"/>
    <w:rsid w:val="00D50FD4"/>
    <w:rsid w:val="00D646C4"/>
    <w:rsid w:val="00D651F3"/>
    <w:rsid w:val="00D72A94"/>
    <w:rsid w:val="00D833BC"/>
    <w:rsid w:val="00DA60C2"/>
    <w:rsid w:val="00DD102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D7F84D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02B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2BF0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02B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2BF0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9129EF-CD28-4FA3-B1C5-47D93179D5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99</Words>
  <Characters>170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ali reza</cp:lastModifiedBy>
  <cp:revision>8</cp:revision>
  <cp:lastPrinted>2019-07-09T09:08:00Z</cp:lastPrinted>
  <dcterms:created xsi:type="dcterms:W3CDTF">2019-07-16T13:02:00Z</dcterms:created>
  <dcterms:modified xsi:type="dcterms:W3CDTF">2023-12-19T06:47:00Z</dcterms:modified>
</cp:coreProperties>
</file>